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9167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b04427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4fc786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00:23:14Z</dcterms:created>
  <dcterms:modified xsi:type="dcterms:W3CDTF">2022-01-18T00:23:14Z</dcterms:modified>
</cp:coreProperties>
</file>